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2B220" w14:textId="305BA56D" w:rsidR="00C944C1" w:rsidRPr="00C944C1" w:rsidRDefault="00C944C1" w:rsidP="00C944C1">
      <w:pPr>
        <w:rPr>
          <w:rFonts w:ascii="Calibri" w:eastAsia="Calibri" w:hAnsi="Calibri" w:cs="Times New Roman"/>
          <w:b/>
          <w:bCs/>
          <w:sz w:val="48"/>
          <w:szCs w:val="48"/>
          <w:lang w:val="tr-TR"/>
        </w:rPr>
      </w:pPr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F0A1E58" wp14:editId="723B17E4">
            <wp:extent cx="1095375" cy="923925"/>
            <wp:effectExtent l="0" t="0" r="0" b="9525"/>
            <wp:docPr id="2" name="Resim 2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logo içeren bir resim&#10;&#10;Açıklama otomatik olarak oluşturuldu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474" cy="92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  <w:t xml:space="preserve">        </w:t>
      </w:r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01084D4" wp14:editId="74C4B4B8">
            <wp:extent cx="1133475" cy="885825"/>
            <wp:effectExtent l="0" t="0" r="9525" b="9525"/>
            <wp:docPr id="3" name="Resim 3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logo içeren bir resim&#10;&#10;Açıklama otomatik olarak oluşturuldu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2DD94" w14:textId="77777777" w:rsidR="00C944C1" w:rsidRDefault="00C944C1" w:rsidP="00C944C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5BA29174" w14:textId="20BEDAC5" w:rsidR="00C41ED6" w:rsidRDefault="00C41ED6" w:rsidP="00C944C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   T.C.</w:t>
      </w:r>
    </w:p>
    <w:p w14:paraId="062F3216" w14:textId="16E45229" w:rsidR="00C944C1" w:rsidRDefault="00C944C1" w:rsidP="00F2248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ÇANAKKALE ONSEKİZ MART ÜNİVERSİTESİ</w:t>
      </w:r>
    </w:p>
    <w:p w14:paraId="503B88C5" w14:textId="176CB2B8" w:rsidR="00033FD8" w:rsidRDefault="00C944C1" w:rsidP="00F2248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2022 YILI </w:t>
      </w:r>
      <w:r w:rsidR="00033FD8" w:rsidRPr="00033FD8">
        <w:rPr>
          <w:rFonts w:ascii="Times New Roman" w:hAnsi="Times New Roman" w:cs="Times New Roman"/>
          <w:b/>
          <w:sz w:val="24"/>
          <w:szCs w:val="24"/>
          <w:lang w:val="tr-TR"/>
        </w:rPr>
        <w:t>SAĞLIK BİLİMLERİ FAKÜLTESİ</w:t>
      </w:r>
      <w:r w:rsidR="00033FD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16FAD02D" w14:textId="77777777" w:rsidR="00B22A32" w:rsidRDefault="00033FD8" w:rsidP="00F2248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033FD8">
        <w:rPr>
          <w:rFonts w:ascii="Times New Roman" w:hAnsi="Times New Roman" w:cs="Times New Roman"/>
          <w:b/>
          <w:sz w:val="24"/>
          <w:szCs w:val="24"/>
          <w:lang w:val="tr-TR"/>
        </w:rPr>
        <w:t>KURUM İÇ DEĞERLENDİRME RAPORU</w:t>
      </w:r>
      <w:r w:rsidR="00B22A32" w:rsidRPr="00B22A32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2F110353" w14:textId="77777777" w:rsidR="00217E09" w:rsidRDefault="001D01F8" w:rsidP="00B22A3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YÖNETİCİ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033FD8">
        <w:rPr>
          <w:rFonts w:ascii="Times New Roman" w:hAnsi="Times New Roman" w:cs="Times New Roman"/>
          <w:b/>
          <w:sz w:val="24"/>
          <w:szCs w:val="24"/>
          <w:lang w:val="tr-TR"/>
        </w:rPr>
        <w:t>ÖZETİ</w:t>
      </w:r>
    </w:p>
    <w:p w14:paraId="3AB94ABD" w14:textId="77777777" w:rsidR="00F2248F" w:rsidRPr="00714E78" w:rsidRDefault="00F2248F" w:rsidP="00B22A3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7175085A" w14:textId="254A2481" w:rsidR="001B3B0F" w:rsidRDefault="00217E09" w:rsidP="00F2248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Fakültemiz 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kalite güvencesi faaliyetleri kapsamında 202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2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yılı için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>Kurum İç Değerlendirme Raporu</w:t>
      </w:r>
      <w:r w:rsidR="001E775D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n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da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fakülteye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ait bilgiler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kılavuza uygun ve yeterli düzeyde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hazırlanmıştır. R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aporun amacı, kapsamı, uygulama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 xml:space="preserve"> planı, ilgili fakülte ve bölümleri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n tanıtıcı bilgileri, organiz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asyon şeması, fakülte ve bölümlerin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tarihçesine yeterli düzeyde değinilmiş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>tir. H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r başlıkla ilgili yeterli sayıda kanıt yüklenmiştir. Fakültenin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akademik kadrosu ve bu kadronun sahip olduğu güçlü yönlere değinilmiş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Ders değerlendirme anketleri, öğrenci, akademisyen, idari personel memnuniyet anketleri, dış paydaş anketleri, stratejik plan izleme anketleri, kalite kültürü ve süreç liderliğini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ölçmeye yönelik anketlerin 2023 yılında yapılması planlanmaktadır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. Sonraki aşamada 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anket sonuçlarına ve paydaş geri bildirimlerine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göre gerekli iyil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ştirmelerin gerçekleştirilmesi planlanmaktadır.</w:t>
      </w:r>
    </w:p>
    <w:p w14:paraId="31CE60C7" w14:textId="77777777" w:rsidR="00EF35C8" w:rsidRDefault="001B3B0F" w:rsidP="00F2248F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B3B0F">
        <w:rPr>
          <w:rFonts w:ascii="Times New Roman" w:hAnsi="Times New Roman" w:cs="Times New Roman"/>
          <w:sz w:val="24"/>
          <w:szCs w:val="24"/>
          <w:lang w:val="tr-TR"/>
        </w:rPr>
        <w:t>Öğrencile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e ait bilgiler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kılavuza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uygun ve yeterli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düzeyde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hazırlanmıştır.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Fakülteye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kabul edilen öğrenciler,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bölümlerin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kazandırmayı hedeflediği çıktıları (bilgi, beceri ve davranışları) öngörülen sürede edinebilecek altyapıya sahip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Seç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li ders havuzu var olup geliştirilmesi planlanmaktadır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Fakülteye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ait matbu sınav formu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kullanılmaktadır. Öğrenciler ile ilgili k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ontrol listesinde yer alan maddeler bağlamında kısmen geliştirilmesi gereken hususlar bulunmakla birlikte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bu maddeler yeterli düzeyde karşılanmaktadır.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Bölümlerin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amaçları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ile ilgili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yeterli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bulunmakla birlikte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dış paydaş anket çalışmaları yapılmalıdır.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Eğitim programı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m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üfredat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lastRenderedPageBreak/>
        <w:t>güncellenmesi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yapıl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v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tespit edilen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eksikler tamamlan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olup ilgili </w:t>
      </w:r>
      <w:r w:rsidR="00F2248F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yeterli düzeydedir. </w:t>
      </w:r>
    </w:p>
    <w:p w14:paraId="55638457" w14:textId="77777777" w:rsidR="001B3B0F" w:rsidRPr="00724641" w:rsidRDefault="00F2248F" w:rsidP="00F2248F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2248F">
        <w:rPr>
          <w:rFonts w:ascii="Times New Roman" w:hAnsi="Times New Roman" w:cs="Times New Roman"/>
          <w:sz w:val="24"/>
          <w:szCs w:val="24"/>
          <w:lang w:val="tr-TR"/>
        </w:rPr>
        <w:t>Öğretim kadrosu, nicelik ve nitelik bakımından progra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lar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ın etkin bi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şekilde yürütülmesini,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lendirilmesini ve geliştirilmesini sağlayacak yeterlilikt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dir.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Altyapı ve olanakları genel olarak karşılanmakta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olmakla beraber laboratuvar ortamları geliştirilmelidir.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Mali kaynakların artması ve iyileştirilmesi için üst birimle yazışmalar yapılmaktadı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Birimle ilgili oluşturulan organizasyon şemaları ve karar alma iş akış süreçleri oluşturulmuştur. Bu süreçlere ilişkin komisyonlar oluşturulmuştu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Bununla beraber o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rganizasyon şemalarının gözden geçirilip güncellenmesi ve iyileştirilmesi gerekmektedi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Sürekli iyileştirm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ve sonuç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alanında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PUKÖ döngüsü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ve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</w:t>
      </w:r>
      <w:r>
        <w:rPr>
          <w:rFonts w:ascii="Times New Roman" w:hAnsi="Times New Roman" w:cs="Times New Roman"/>
          <w:sz w:val="24"/>
          <w:szCs w:val="24"/>
          <w:lang w:val="tr-TR"/>
        </w:rPr>
        <w:t>lendirme sistemi oluşturulmuş olmakla beraber i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yileştirmeye yönelik daha fazla öneriy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v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e kanıta ihtiyaç duyulmaktadır.</w:t>
      </w:r>
    </w:p>
    <w:p w14:paraId="65D8D379" w14:textId="77777777" w:rsidR="00217E09" w:rsidRPr="00F2248F" w:rsidRDefault="00217E09" w:rsidP="00F224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A35A8F1" w14:textId="77777777" w:rsidR="00864662" w:rsidRDefault="00B7361F" w:rsidP="00864662">
      <w:pPr>
        <w:spacing w:after="120" w:line="240" w:lineRule="auto"/>
        <w:ind w:left="5760"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Prof. Dr. 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>Ahmet ÜNVER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</w:t>
      </w:r>
      <w:r w:rsidR="0086466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86466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864662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>Dekan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</w:p>
    <w:p w14:paraId="079EF32E" w14:textId="77777777" w:rsidR="00D86D24" w:rsidRPr="00714E78" w:rsidRDefault="00864662" w:rsidP="00714E78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    25.04.2023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</w:t>
      </w:r>
    </w:p>
    <w:p w14:paraId="77E3E614" w14:textId="77777777" w:rsidR="00D86D24" w:rsidRPr="00714E78" w:rsidRDefault="00D86D24" w:rsidP="00D86D24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sectPr w:rsidR="00D86D24" w:rsidRPr="00714E7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E5D4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95525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033FD8"/>
    <w:rsid w:val="0010001F"/>
    <w:rsid w:val="001B3B0F"/>
    <w:rsid w:val="001D01F8"/>
    <w:rsid w:val="001E775D"/>
    <w:rsid w:val="00217E09"/>
    <w:rsid w:val="006F64D3"/>
    <w:rsid w:val="00714E78"/>
    <w:rsid w:val="00724641"/>
    <w:rsid w:val="007F3C05"/>
    <w:rsid w:val="00864662"/>
    <w:rsid w:val="00B22A32"/>
    <w:rsid w:val="00B7361F"/>
    <w:rsid w:val="00C41ED6"/>
    <w:rsid w:val="00C944C1"/>
    <w:rsid w:val="00D86D24"/>
    <w:rsid w:val="00E50DBD"/>
    <w:rsid w:val="00E85E20"/>
    <w:rsid w:val="00EF35C8"/>
    <w:rsid w:val="00F22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A347A7"/>
  <w15:docId w15:val="{62A4B3A2-57DD-4443-AAF2-AA1D6175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Ebru Caymaz</cp:lastModifiedBy>
  <cp:revision>3</cp:revision>
  <dcterms:created xsi:type="dcterms:W3CDTF">2023-04-25T09:52:00Z</dcterms:created>
  <dcterms:modified xsi:type="dcterms:W3CDTF">2023-04-25T09:53:00Z</dcterms:modified>
</cp:coreProperties>
</file>